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76501B">
        <w:t>6</w:t>
      </w:r>
      <w:r>
        <w:t xml:space="preserve">, Episode </w:t>
      </w:r>
      <w:r w:rsidR="0076501B">
        <w:t>3</w:t>
      </w:r>
      <w:r>
        <w:t xml:space="preserve">: </w:t>
      </w:r>
      <w:r w:rsidR="0076501B">
        <w:t>Tea for One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76501B" w:rsidTr="0084378D">
        <w:tc>
          <w:tcPr>
            <w:tcW w:w="1255" w:type="dxa"/>
          </w:tcPr>
          <w:p w:rsidR="0076501B" w:rsidRDefault="008B3208" w:rsidP="004E6361">
            <w:r>
              <w:t>00:00</w:t>
            </w:r>
          </w:p>
        </w:tc>
        <w:tc>
          <w:tcPr>
            <w:tcW w:w="1170" w:type="dxa"/>
          </w:tcPr>
          <w:p w:rsidR="0076501B" w:rsidRDefault="0076501B" w:rsidP="004E6361">
            <w:r>
              <w:t>Sam</w:t>
            </w:r>
          </w:p>
        </w:tc>
        <w:tc>
          <w:tcPr>
            <w:tcW w:w="6925" w:type="dxa"/>
          </w:tcPr>
          <w:p w:rsidR="0076501B" w:rsidRDefault="0076501B" w:rsidP="004E6361">
            <w:r>
              <w:t>Wednesday. Sixth Week. Tea for one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0:02</w:t>
            </w:r>
          </w:p>
        </w:tc>
        <w:tc>
          <w:tcPr>
            <w:tcW w:w="1170" w:type="dxa"/>
          </w:tcPr>
          <w:p w:rsidR="0076501B" w:rsidRDefault="0076501B" w:rsidP="004E6361"/>
        </w:tc>
        <w:tc>
          <w:tcPr>
            <w:tcW w:w="6925" w:type="dxa"/>
          </w:tcPr>
          <w:p w:rsidR="0076501B" w:rsidRDefault="0076501B" w:rsidP="004E6361">
            <w:r>
              <w:t>[music]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0:10</w:t>
            </w:r>
          </w:p>
        </w:tc>
        <w:tc>
          <w:tcPr>
            <w:tcW w:w="1170" w:type="dxa"/>
          </w:tcPr>
          <w:p w:rsidR="0076501B" w:rsidRDefault="0076501B" w:rsidP="004E6361">
            <w:r>
              <w:t>Narrator</w:t>
            </w:r>
          </w:p>
        </w:tc>
        <w:tc>
          <w:tcPr>
            <w:tcW w:w="6925" w:type="dxa"/>
          </w:tcPr>
          <w:p w:rsidR="0076501B" w:rsidRDefault="0076501B" w:rsidP="004E6361">
            <w:r>
              <w:t>[over music] It’s time now for another day in the life of Sam and Jesse. Gum Springs, Arkansas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0:23</w:t>
            </w:r>
          </w:p>
        </w:tc>
        <w:tc>
          <w:tcPr>
            <w:tcW w:w="1170" w:type="dxa"/>
          </w:tcPr>
          <w:p w:rsidR="0076501B" w:rsidRDefault="0076501B" w:rsidP="004E6361"/>
        </w:tc>
        <w:tc>
          <w:tcPr>
            <w:tcW w:w="6925" w:type="dxa"/>
          </w:tcPr>
          <w:p w:rsidR="0076501B" w:rsidRDefault="0076501B" w:rsidP="004E6361">
            <w:r>
              <w:t>[music fades out, then repeats]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0:34</w:t>
            </w:r>
          </w:p>
        </w:tc>
        <w:tc>
          <w:tcPr>
            <w:tcW w:w="1170" w:type="dxa"/>
          </w:tcPr>
          <w:p w:rsidR="0076501B" w:rsidRDefault="000D4593" w:rsidP="004E6361">
            <w:r>
              <w:t>Sam</w:t>
            </w:r>
          </w:p>
        </w:tc>
        <w:tc>
          <w:tcPr>
            <w:tcW w:w="6925" w:type="dxa"/>
          </w:tcPr>
          <w:p w:rsidR="0076501B" w:rsidRDefault="001F4C4C" w:rsidP="004E6361">
            <w:r>
              <w:t xml:space="preserve">[door opens and closes] </w:t>
            </w:r>
            <w:r w:rsidR="0076501B">
              <w:t xml:space="preserve">Hey, hey, Mr. Buddy! </w:t>
            </w:r>
            <w:proofErr w:type="spellStart"/>
            <w:r w:rsidR="0017695F">
              <w:t xml:space="preserve">Fill </w:t>
            </w:r>
            <w:proofErr w:type="spellEnd"/>
            <w:r w:rsidR="0017695F">
              <w:t>her up</w:t>
            </w:r>
            <w:r w:rsidR="0076501B">
              <w:t>?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0:36</w:t>
            </w:r>
          </w:p>
        </w:tc>
        <w:tc>
          <w:tcPr>
            <w:tcW w:w="1170" w:type="dxa"/>
          </w:tcPr>
          <w:p w:rsidR="0076501B" w:rsidRDefault="000D4593" w:rsidP="004E6361">
            <w:r>
              <w:t>Mr. Buddy</w:t>
            </w:r>
          </w:p>
        </w:tc>
        <w:tc>
          <w:tcPr>
            <w:tcW w:w="6925" w:type="dxa"/>
          </w:tcPr>
          <w:p w:rsidR="0076501B" w:rsidRDefault="0076501B" w:rsidP="004E6361">
            <w:r>
              <w:t>Oh, no, no. I just stopped in for a snack</w:t>
            </w:r>
            <w:r w:rsidR="00D22A06">
              <w:t xml:space="preserve">. Say, how about some </w:t>
            </w:r>
            <w:r w:rsidR="005542EA">
              <w:t>Bean</w:t>
            </w:r>
            <w:r w:rsidR="00D22A06">
              <w:t xml:space="preserve"> Dip and a Twinkie?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0:40</w:t>
            </w:r>
          </w:p>
        </w:tc>
        <w:tc>
          <w:tcPr>
            <w:tcW w:w="1170" w:type="dxa"/>
          </w:tcPr>
          <w:p w:rsidR="0076501B" w:rsidRDefault="000D4593" w:rsidP="004E6361">
            <w:r>
              <w:t>Sam</w:t>
            </w:r>
          </w:p>
        </w:tc>
        <w:tc>
          <w:tcPr>
            <w:tcW w:w="6925" w:type="dxa"/>
          </w:tcPr>
          <w:p w:rsidR="0076501B" w:rsidRDefault="0017695F" w:rsidP="004E6361">
            <w:r>
              <w:t>No</w:t>
            </w:r>
            <w:r w:rsidR="00D22A06">
              <w:t>, no. Now, we got three of them zero bars left</w:t>
            </w:r>
            <w:r w:rsidR="000D4593">
              <w:t>, I think.</w:t>
            </w:r>
            <w:r w:rsidR="00D22A06">
              <w:t xml:space="preserve"> Now, by the way, now, Jesse really appreciated that help you give him </w:t>
            </w:r>
            <w:r w:rsidR="001F4C4C">
              <w:t>o-</w:t>
            </w:r>
            <w:r w:rsidR="00D22A06">
              <w:t>on how to get his song published.</w:t>
            </w:r>
            <w:r w:rsidR="00F77807">
              <w:t xml:space="preserve"> Although,</w:t>
            </w:r>
            <w:r w:rsidR="005542EA">
              <w:t xml:space="preserve"> it didn’t help</w:t>
            </w:r>
            <w:r w:rsidR="001F4C4C">
              <w:t>; i</w:t>
            </w:r>
            <w:r w:rsidR="005542EA">
              <w:t xml:space="preserve">t </w:t>
            </w:r>
            <w:proofErr w:type="spellStart"/>
            <w:r w:rsidR="005542EA">
              <w:t>ain’t</w:t>
            </w:r>
            <w:proofErr w:type="spellEnd"/>
            <w:r w:rsidR="005542EA">
              <w:t xml:space="preserve"> been published, yet. Say, ho</w:t>
            </w:r>
            <w:r w:rsidR="00F758AA">
              <w:t>w</w:t>
            </w:r>
            <w:r w:rsidR="005542EA">
              <w:t>’s everything going with that music</w:t>
            </w:r>
            <w:r w:rsidR="001F4C4C">
              <w:t>,</w:t>
            </w:r>
            <w:r w:rsidR="005542EA">
              <w:t xml:space="preserve"> </w:t>
            </w:r>
            <w:proofErr w:type="gramStart"/>
            <w:r w:rsidR="005542EA">
              <w:t>uh,</w:t>
            </w:r>
            <w:r w:rsidR="001F4C4C">
              <w:t>…</w:t>
            </w:r>
            <w:proofErr w:type="gramEnd"/>
            <w:r w:rsidR="001F4C4C">
              <w:t>.</w:t>
            </w:r>
            <w:r w:rsidR="005542EA">
              <w:t xml:space="preserve"> </w:t>
            </w:r>
            <w:proofErr w:type="spellStart"/>
            <w:r w:rsidR="001F4C4C">
              <w:t>W</w:t>
            </w:r>
            <w:r w:rsidR="005542EA">
              <w:t>h</w:t>
            </w:r>
            <w:proofErr w:type="spellEnd"/>
            <w:r w:rsidR="00596AF9">
              <w:t>-wh</w:t>
            </w:r>
            <w:r w:rsidR="005542EA">
              <w:t>at is that you direct</w:t>
            </w:r>
            <w:r w:rsidR="001F4C4C">
              <w:t xml:space="preserve"> at</w:t>
            </w:r>
            <w:r w:rsidR="005542EA">
              <w:t xml:space="preserve"> Amity?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0:56</w:t>
            </w:r>
          </w:p>
        </w:tc>
        <w:tc>
          <w:tcPr>
            <w:tcW w:w="1170" w:type="dxa"/>
          </w:tcPr>
          <w:p w:rsidR="0076501B" w:rsidRDefault="000D4593" w:rsidP="004E6361">
            <w:r>
              <w:t>Mr. Buddy</w:t>
            </w:r>
          </w:p>
        </w:tc>
        <w:tc>
          <w:tcPr>
            <w:tcW w:w="6925" w:type="dxa"/>
          </w:tcPr>
          <w:p w:rsidR="0076501B" w:rsidRDefault="005542EA" w:rsidP="004E6361">
            <w:r>
              <w:t xml:space="preserve">Oh, </w:t>
            </w:r>
            <w:r w:rsidR="0017695F">
              <w:t>you-</w:t>
            </w:r>
            <w:r>
              <w:t xml:space="preserve">you mean the Amity </w:t>
            </w:r>
            <w:r w:rsidR="000D4593">
              <w:t xml:space="preserve">Chamber </w:t>
            </w:r>
            <w:r w:rsidR="00596AF9">
              <w:t>Orchestra</w:t>
            </w:r>
            <w:r>
              <w:t>.</w:t>
            </w:r>
            <w:r w:rsidR="00F758AA">
              <w:t xml:space="preserve"> Oh, yeah, fairly well. Of course, we’re </w:t>
            </w:r>
            <w:proofErr w:type="spellStart"/>
            <w:r w:rsidR="00F758AA">
              <w:t>havin</w:t>
            </w:r>
            <w:proofErr w:type="spellEnd"/>
            <w:r w:rsidR="00F758AA">
              <w:t xml:space="preserve">’ a real problem </w:t>
            </w:r>
            <w:proofErr w:type="spellStart"/>
            <w:r w:rsidR="00F758AA">
              <w:t>gettin</w:t>
            </w:r>
            <w:proofErr w:type="spellEnd"/>
            <w:r w:rsidR="00F758AA">
              <w:t>’ a crowd, now. Our concerts are scheduled at the same time as champion</w:t>
            </w:r>
            <w:r w:rsidR="00596AF9">
              <w:t>s</w:t>
            </w:r>
            <w:r w:rsidR="00F758AA">
              <w:t xml:space="preserve">hip </w:t>
            </w:r>
            <w:proofErr w:type="spellStart"/>
            <w:r w:rsidR="00F758AA">
              <w:t>wre</w:t>
            </w:r>
            <w:r w:rsidR="00596AF9">
              <w:t>s</w:t>
            </w:r>
            <w:r w:rsidR="00F758AA">
              <w:t>tlin</w:t>
            </w:r>
            <w:proofErr w:type="spellEnd"/>
            <w:r w:rsidR="00F758AA">
              <w:t>’. In fact, our big number last week was Tea for One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1:09</w:t>
            </w:r>
          </w:p>
        </w:tc>
        <w:tc>
          <w:tcPr>
            <w:tcW w:w="1170" w:type="dxa"/>
          </w:tcPr>
          <w:p w:rsidR="0076501B" w:rsidRDefault="000D4593" w:rsidP="004E6361">
            <w:r>
              <w:t>Sam</w:t>
            </w:r>
          </w:p>
        </w:tc>
        <w:tc>
          <w:tcPr>
            <w:tcW w:w="6925" w:type="dxa"/>
          </w:tcPr>
          <w:p w:rsidR="0076501B" w:rsidRDefault="00F758AA" w:rsidP="004E6361">
            <w:r>
              <w:t>Tea for One? Uh, oh, well, here comes Jesse, now</w:t>
            </w:r>
            <w:r w:rsidR="000D4593">
              <w:t>, uh</w:t>
            </w:r>
            <w:r>
              <w:t xml:space="preserve">. [door slams] Uh, now, Mr. Buddy, he’s </w:t>
            </w:r>
            <w:proofErr w:type="spellStart"/>
            <w:r>
              <w:t>gonna</w:t>
            </w:r>
            <w:proofErr w:type="spellEnd"/>
            <w:r>
              <w:t xml:space="preserve"> </w:t>
            </w:r>
            <w:proofErr w:type="spellStart"/>
            <w:r>
              <w:t>wanna</w:t>
            </w:r>
            <w:proofErr w:type="spellEnd"/>
            <w:r>
              <w:t xml:space="preserve"> talk about that song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1:15</w:t>
            </w:r>
          </w:p>
        </w:tc>
        <w:tc>
          <w:tcPr>
            <w:tcW w:w="1170" w:type="dxa"/>
          </w:tcPr>
          <w:p w:rsidR="0076501B" w:rsidRDefault="000D4593" w:rsidP="004E6361">
            <w:r>
              <w:t>Mr. Buddy</w:t>
            </w:r>
          </w:p>
        </w:tc>
        <w:tc>
          <w:tcPr>
            <w:tcW w:w="6925" w:type="dxa"/>
          </w:tcPr>
          <w:p w:rsidR="0076501B" w:rsidRDefault="00F758AA" w:rsidP="000B53AF">
            <w:pPr>
              <w:tabs>
                <w:tab w:val="left" w:pos="3627"/>
              </w:tabs>
            </w:pPr>
            <w:r>
              <w:t xml:space="preserve">Uh, </w:t>
            </w:r>
            <w:r w:rsidR="00596AF9">
              <w:t>h-</w:t>
            </w:r>
            <w:r>
              <w:t>hi, Jesse</w:t>
            </w:r>
            <w:r w:rsidR="00596AF9">
              <w:t>!</w:t>
            </w:r>
            <w:r w:rsidR="00826DEA">
              <w:t xml:space="preserve"> Any luck with your song?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1:18</w:t>
            </w:r>
          </w:p>
        </w:tc>
        <w:tc>
          <w:tcPr>
            <w:tcW w:w="1170" w:type="dxa"/>
          </w:tcPr>
          <w:p w:rsidR="0076501B" w:rsidRDefault="000D4593" w:rsidP="004E6361">
            <w:r>
              <w:t>Jesse</w:t>
            </w:r>
          </w:p>
        </w:tc>
        <w:tc>
          <w:tcPr>
            <w:tcW w:w="6925" w:type="dxa"/>
          </w:tcPr>
          <w:p w:rsidR="0076501B" w:rsidRDefault="00826DEA" w:rsidP="004E6361">
            <w:r>
              <w:t xml:space="preserve">No, I </w:t>
            </w:r>
            <w:proofErr w:type="spellStart"/>
            <w:r>
              <w:t>ain’t</w:t>
            </w:r>
            <w:proofErr w:type="spellEnd"/>
            <w:r>
              <w:t>- and I added that viola part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1:21</w:t>
            </w:r>
          </w:p>
        </w:tc>
        <w:tc>
          <w:tcPr>
            <w:tcW w:w="1170" w:type="dxa"/>
          </w:tcPr>
          <w:p w:rsidR="0076501B" w:rsidRDefault="000D4593" w:rsidP="004E6361">
            <w:r>
              <w:t>Sam</w:t>
            </w:r>
          </w:p>
        </w:tc>
        <w:tc>
          <w:tcPr>
            <w:tcW w:w="6925" w:type="dxa"/>
          </w:tcPr>
          <w:p w:rsidR="0076501B" w:rsidRDefault="00826DEA" w:rsidP="004E6361">
            <w:r>
              <w:t>No, he never. He got that music teacher up at the school to add that part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1:25</w:t>
            </w:r>
          </w:p>
        </w:tc>
        <w:tc>
          <w:tcPr>
            <w:tcW w:w="1170" w:type="dxa"/>
          </w:tcPr>
          <w:p w:rsidR="0076501B" w:rsidRDefault="000D4593" w:rsidP="004E6361">
            <w:r>
              <w:t>Jesse</w:t>
            </w:r>
          </w:p>
        </w:tc>
        <w:tc>
          <w:tcPr>
            <w:tcW w:w="6925" w:type="dxa"/>
          </w:tcPr>
          <w:p w:rsidR="0076501B" w:rsidRDefault="00826DEA" w:rsidP="004E6361">
            <w:r>
              <w:t xml:space="preserve">Uh-uh, and I </w:t>
            </w:r>
            <w:proofErr w:type="spellStart"/>
            <w:r>
              <w:t>ain’t</w:t>
            </w:r>
            <w:proofErr w:type="spellEnd"/>
            <w:r>
              <w:t xml:space="preserve"> all together sure that that was</w:t>
            </w:r>
            <w:r w:rsidR="008B3208">
              <w:t xml:space="preserve"> really</w:t>
            </w:r>
            <w:r>
              <w:t xml:space="preserve"> a viola part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1:28</w:t>
            </w:r>
          </w:p>
        </w:tc>
        <w:tc>
          <w:tcPr>
            <w:tcW w:w="1170" w:type="dxa"/>
          </w:tcPr>
          <w:p w:rsidR="0076501B" w:rsidRDefault="000D4593" w:rsidP="004E6361">
            <w:r>
              <w:t>Sam</w:t>
            </w:r>
          </w:p>
        </w:tc>
        <w:tc>
          <w:tcPr>
            <w:tcW w:w="6925" w:type="dxa"/>
          </w:tcPr>
          <w:p w:rsidR="0076501B" w:rsidRDefault="00826DEA" w:rsidP="004E6361">
            <w:r>
              <w:t>B-but,</w:t>
            </w:r>
            <w:r w:rsidR="008B3208">
              <w:t xml:space="preserve"> now,</w:t>
            </w:r>
            <w:r>
              <w:t xml:space="preserve"> that company was </w:t>
            </w:r>
            <w:proofErr w:type="gramStart"/>
            <w:r>
              <w:t>real</w:t>
            </w:r>
            <w:proofErr w:type="gramEnd"/>
            <w:r>
              <w:t xml:space="preserve"> nice, Jesse. They sent the song right back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1:33</w:t>
            </w:r>
          </w:p>
        </w:tc>
        <w:tc>
          <w:tcPr>
            <w:tcW w:w="1170" w:type="dxa"/>
          </w:tcPr>
          <w:p w:rsidR="0076501B" w:rsidRDefault="000D4593" w:rsidP="004E6361">
            <w:r>
              <w:t>Mr. Buddy</w:t>
            </w:r>
          </w:p>
        </w:tc>
        <w:tc>
          <w:tcPr>
            <w:tcW w:w="6925" w:type="dxa"/>
          </w:tcPr>
          <w:p w:rsidR="0076501B" w:rsidRDefault="00826DEA" w:rsidP="004E6361">
            <w:r>
              <w:t>Say, I</w:t>
            </w:r>
            <w:r w:rsidR="008B3208">
              <w:t>’ve</w:t>
            </w:r>
            <w:r>
              <w:t xml:space="preserve"> got a good idea, now. Why don’t you let</w:t>
            </w:r>
            <w:r w:rsidR="008B3208">
              <w:t xml:space="preserve"> the</w:t>
            </w:r>
            <w:r>
              <w:t xml:space="preserve"> </w:t>
            </w:r>
            <w:r w:rsidR="008B3208">
              <w:t>C</w:t>
            </w:r>
            <w:r>
              <w:t xml:space="preserve">hamber </w:t>
            </w:r>
            <w:r w:rsidR="00596AF9">
              <w:t>Orchestra</w:t>
            </w:r>
            <w:r>
              <w:t xml:space="preserve"> play</w:t>
            </w:r>
            <w:r w:rsidR="00785894">
              <w:t xml:space="preserve"> it next week? Now, I could program it. You know, right between the </w:t>
            </w:r>
            <w:r w:rsidR="00596AF9">
              <w:t>Mahler’s</w:t>
            </w:r>
            <w:r w:rsidR="00785894">
              <w:t xml:space="preserve"> </w:t>
            </w:r>
            <w:r w:rsidR="00596AF9">
              <w:t>E</w:t>
            </w:r>
            <w:r w:rsidR="00785894">
              <w:t xml:space="preserve">ight </w:t>
            </w:r>
            <w:r w:rsidR="00596AF9">
              <w:t>S</w:t>
            </w:r>
            <w:r w:rsidR="00785894">
              <w:t xml:space="preserve">ymphony and </w:t>
            </w:r>
            <w:r w:rsidR="00596AF9">
              <w:t>H</w:t>
            </w:r>
            <w:r w:rsidR="00785894">
              <w:t xml:space="preserve">appy </w:t>
            </w:r>
            <w:r w:rsidR="00596AF9">
              <w:t>T</w:t>
            </w:r>
            <w:r w:rsidR="00785894">
              <w:t>rails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lastRenderedPageBreak/>
              <w:t>01:41</w:t>
            </w:r>
          </w:p>
        </w:tc>
        <w:tc>
          <w:tcPr>
            <w:tcW w:w="1170" w:type="dxa"/>
          </w:tcPr>
          <w:p w:rsidR="0076501B" w:rsidRDefault="000D4593" w:rsidP="004E6361">
            <w:r>
              <w:t>Jesse</w:t>
            </w:r>
          </w:p>
        </w:tc>
        <w:tc>
          <w:tcPr>
            <w:tcW w:w="6925" w:type="dxa"/>
          </w:tcPr>
          <w:p w:rsidR="0076501B" w:rsidRDefault="008B3208" w:rsidP="004E6361">
            <w:r>
              <w:t>Great</w:t>
            </w:r>
            <w:r w:rsidR="00596AF9">
              <w:t>!</w:t>
            </w:r>
            <w:r>
              <w:t xml:space="preserve"> B-but wouldn’t you have to arrange it or something</w:t>
            </w:r>
            <w:r w:rsidR="00596AF9">
              <w:t>?</w:t>
            </w:r>
            <w:r>
              <w:t xml:space="preserve"> </w:t>
            </w:r>
            <w:r w:rsidR="00596AF9">
              <w:t>O</w:t>
            </w:r>
            <w:r>
              <w:t xml:space="preserve">r can they just up and play it? </w:t>
            </w:r>
            <w:r w:rsidR="00785894">
              <w:t>You see, it’s just got a part for the class singers, the accordion, and viola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1:50</w:t>
            </w:r>
          </w:p>
        </w:tc>
        <w:tc>
          <w:tcPr>
            <w:tcW w:w="1170" w:type="dxa"/>
          </w:tcPr>
          <w:p w:rsidR="0076501B" w:rsidRPr="000D4593" w:rsidRDefault="000D4593" w:rsidP="004E6361">
            <w:r>
              <w:t>Mr. Buddy</w:t>
            </w:r>
          </w:p>
        </w:tc>
        <w:tc>
          <w:tcPr>
            <w:tcW w:w="6925" w:type="dxa"/>
          </w:tcPr>
          <w:p w:rsidR="0076501B" w:rsidRDefault="00785894" w:rsidP="004E6361">
            <w:r>
              <w:t xml:space="preserve">Oh, sure, sure. We can get an arrangement made. </w:t>
            </w:r>
            <w:r w:rsidR="008B3208">
              <w:t xml:space="preserve">You know </w:t>
            </w:r>
            <w:r w:rsidR="00AD7090">
              <w:t>[</w:t>
            </w:r>
            <w:proofErr w:type="spellStart"/>
            <w:r w:rsidR="00596AF9">
              <w:t>ol</w:t>
            </w:r>
            <w:proofErr w:type="spellEnd"/>
            <w:r w:rsidR="00596AF9">
              <w:t xml:space="preserve">’ </w:t>
            </w:r>
            <w:r w:rsidR="00AD7090">
              <w:t xml:space="preserve">L.R.?] </w:t>
            </w:r>
            <w:proofErr w:type="gramStart"/>
            <w:r w:rsidR="00596AF9">
              <w:t>Hesse</w:t>
            </w:r>
            <w:proofErr w:type="gramEnd"/>
            <w:r w:rsidR="008B3208">
              <w:t>.</w:t>
            </w:r>
            <w:r>
              <w:t xml:space="preserve"> He did all the arrangements for the Miss Bismar</w:t>
            </w:r>
            <w:r w:rsidR="00AD7090">
              <w:t>c</w:t>
            </w:r>
            <w:r>
              <w:t>k pageant last year. He can do it for our orchestra. A</w:t>
            </w:r>
            <w:r w:rsidR="00AD7090">
              <w:t xml:space="preserve">h… </w:t>
            </w:r>
            <w:r>
              <w:t xml:space="preserve">we could get the Sweet </w:t>
            </w:r>
            <w:proofErr w:type="spellStart"/>
            <w:r>
              <w:t>Adelines</w:t>
            </w:r>
            <w:proofErr w:type="spellEnd"/>
            <w:r>
              <w:t xml:space="preserve"> from Glenwood to sing it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2:02</w:t>
            </w:r>
          </w:p>
        </w:tc>
        <w:tc>
          <w:tcPr>
            <w:tcW w:w="1170" w:type="dxa"/>
          </w:tcPr>
          <w:p w:rsidR="0076501B" w:rsidRDefault="000D4593" w:rsidP="004E6361">
            <w:r>
              <w:t>Sam</w:t>
            </w:r>
          </w:p>
        </w:tc>
        <w:tc>
          <w:tcPr>
            <w:tcW w:w="6925" w:type="dxa"/>
          </w:tcPr>
          <w:p w:rsidR="0076501B" w:rsidRDefault="00785894" w:rsidP="0089060E">
            <w:pPr>
              <w:tabs>
                <w:tab w:val="left" w:pos="5933"/>
              </w:tabs>
            </w:pPr>
            <w:r>
              <w:t>Oh, well, I’ve got hear this.</w:t>
            </w:r>
            <w:r w:rsidR="00AD7090">
              <w:t xml:space="preserve"> Well,</w:t>
            </w:r>
            <w:r>
              <w:t xml:space="preserve"> I’m </w:t>
            </w:r>
            <w:proofErr w:type="spellStart"/>
            <w:r>
              <w:t>gonna</w:t>
            </w:r>
            <w:proofErr w:type="spellEnd"/>
            <w:r>
              <w:t xml:space="preserve"> have to miss championship </w:t>
            </w:r>
            <w:proofErr w:type="spellStart"/>
            <w:r>
              <w:t>wrestlin</w:t>
            </w:r>
            <w:proofErr w:type="spellEnd"/>
            <w:r>
              <w:t>’, though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2:06</w:t>
            </w:r>
          </w:p>
        </w:tc>
        <w:tc>
          <w:tcPr>
            <w:tcW w:w="1170" w:type="dxa"/>
          </w:tcPr>
          <w:p w:rsidR="0076501B" w:rsidRDefault="0076501B" w:rsidP="004E6361"/>
        </w:tc>
        <w:tc>
          <w:tcPr>
            <w:tcW w:w="6925" w:type="dxa"/>
          </w:tcPr>
          <w:p w:rsidR="0076501B" w:rsidRDefault="00785894" w:rsidP="0089060E">
            <w:pPr>
              <w:tabs>
                <w:tab w:val="left" w:pos="5933"/>
              </w:tabs>
            </w:pPr>
            <w:r>
              <w:t>[phone rings] [music]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2:16</w:t>
            </w:r>
          </w:p>
        </w:tc>
        <w:tc>
          <w:tcPr>
            <w:tcW w:w="1170" w:type="dxa"/>
          </w:tcPr>
          <w:p w:rsidR="0076501B" w:rsidRDefault="0076501B" w:rsidP="004E6361"/>
        </w:tc>
        <w:tc>
          <w:tcPr>
            <w:tcW w:w="6925" w:type="dxa"/>
          </w:tcPr>
          <w:p w:rsidR="0076501B" w:rsidRDefault="002E0E8A" w:rsidP="004E6361">
            <w:r>
              <w:t>[music fades out, then repeats]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2:26</w:t>
            </w:r>
          </w:p>
        </w:tc>
        <w:tc>
          <w:tcPr>
            <w:tcW w:w="1170" w:type="dxa"/>
          </w:tcPr>
          <w:p w:rsidR="0076501B" w:rsidRDefault="000D4593" w:rsidP="004E6361">
            <w:r>
              <w:t>Jesse</w:t>
            </w:r>
          </w:p>
        </w:tc>
        <w:tc>
          <w:tcPr>
            <w:tcW w:w="6925" w:type="dxa"/>
          </w:tcPr>
          <w:p w:rsidR="0076501B" w:rsidRDefault="002E0E8A" w:rsidP="004E6361">
            <w:r>
              <w:t xml:space="preserve">I-I tell you, Sam. This is </w:t>
            </w:r>
            <w:proofErr w:type="spellStart"/>
            <w:r>
              <w:t>gonna</w:t>
            </w:r>
            <w:proofErr w:type="spellEnd"/>
            <w:r>
              <w:t xml:space="preserve"> be a great thing for me. </w:t>
            </w:r>
            <w:r w:rsidR="00AD7090">
              <w:t>Now, t</w:t>
            </w:r>
            <w:r>
              <w:t>hat Mr. Buddy’s a great man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2:32</w:t>
            </w:r>
          </w:p>
        </w:tc>
        <w:tc>
          <w:tcPr>
            <w:tcW w:w="1170" w:type="dxa"/>
          </w:tcPr>
          <w:p w:rsidR="0076501B" w:rsidRDefault="000D4593" w:rsidP="004E6361">
            <w:r>
              <w:t>Sam</w:t>
            </w:r>
          </w:p>
        </w:tc>
        <w:tc>
          <w:tcPr>
            <w:tcW w:w="6925" w:type="dxa"/>
          </w:tcPr>
          <w:p w:rsidR="0076501B" w:rsidRDefault="002E0E8A" w:rsidP="004E6361">
            <w:r>
              <w:t>Tea for One</w:t>
            </w:r>
            <w:r w:rsidR="00AD7090">
              <w:t>, now</w:t>
            </w:r>
            <w:r>
              <w:t xml:space="preserve">. I don’t </w:t>
            </w:r>
            <w:r w:rsidR="00C86EFB">
              <w:t xml:space="preserve">remember ever hearing that song. C-course I </w:t>
            </w:r>
            <w:proofErr w:type="spellStart"/>
            <w:r w:rsidR="00C86EFB">
              <w:t>ain’t</w:t>
            </w:r>
            <w:proofErr w:type="spellEnd"/>
            <w:r w:rsidR="00C86EFB">
              <w:t xml:space="preserve"> never visited the Methodist church</w:t>
            </w:r>
            <w:r w:rsidR="008B3208">
              <w:t>, but I try-</w:t>
            </w:r>
            <w:r w:rsidR="00AD7090">
              <w:t>…</w:t>
            </w:r>
            <w:bookmarkStart w:id="0" w:name="_GoBack"/>
            <w:bookmarkEnd w:id="0"/>
            <w:r w:rsidR="008B3208">
              <w:t xml:space="preserve"> [overlap]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2:39</w:t>
            </w:r>
          </w:p>
        </w:tc>
        <w:tc>
          <w:tcPr>
            <w:tcW w:w="1170" w:type="dxa"/>
          </w:tcPr>
          <w:p w:rsidR="0076501B" w:rsidRDefault="000D4593" w:rsidP="004E6361">
            <w:r>
              <w:t>Jesse</w:t>
            </w:r>
          </w:p>
        </w:tc>
        <w:tc>
          <w:tcPr>
            <w:tcW w:w="6925" w:type="dxa"/>
          </w:tcPr>
          <w:p w:rsidR="0076501B" w:rsidRDefault="008B3208" w:rsidP="004E6361">
            <w:r>
              <w:t xml:space="preserve">[overlap] </w:t>
            </w:r>
            <w:r w:rsidR="0036389E">
              <w:t>W</w:t>
            </w:r>
            <w:r>
              <w:t xml:space="preserve">ill </w:t>
            </w:r>
            <w:r w:rsidR="0036389E">
              <w:t>you just hush? F</w:t>
            </w:r>
            <w:r>
              <w:t>-f</w:t>
            </w:r>
            <w:r w:rsidR="0036389E">
              <w:t xml:space="preserve">or once I got something to be happy about. My song is </w:t>
            </w:r>
            <w:proofErr w:type="spellStart"/>
            <w:r w:rsidR="0036389E">
              <w:t>gonna</w:t>
            </w:r>
            <w:proofErr w:type="spellEnd"/>
            <w:r w:rsidR="0036389E">
              <w:t xml:space="preserve"> be played by a big orchestra and that woman’s group called the Sweet uh-, something</w:t>
            </w:r>
            <w:r w:rsidR="00AD7090">
              <w:t xml:space="preserve"> or other [overlap]…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2:49</w:t>
            </w:r>
          </w:p>
        </w:tc>
        <w:tc>
          <w:tcPr>
            <w:tcW w:w="1170" w:type="dxa"/>
          </w:tcPr>
          <w:p w:rsidR="0076501B" w:rsidRDefault="000D4593" w:rsidP="004E6361">
            <w:r>
              <w:t>Sam</w:t>
            </w:r>
          </w:p>
        </w:tc>
        <w:tc>
          <w:tcPr>
            <w:tcW w:w="6925" w:type="dxa"/>
          </w:tcPr>
          <w:p w:rsidR="0076501B" w:rsidRDefault="000D4593" w:rsidP="004E6361">
            <w:r>
              <w:t>I know some women that thought I was sweet once. That just went on and on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2:52</w:t>
            </w:r>
          </w:p>
        </w:tc>
        <w:tc>
          <w:tcPr>
            <w:tcW w:w="1170" w:type="dxa"/>
          </w:tcPr>
          <w:p w:rsidR="0076501B" w:rsidRDefault="000D4593" w:rsidP="004E6361">
            <w:r>
              <w:t>Jesse</w:t>
            </w:r>
          </w:p>
        </w:tc>
        <w:tc>
          <w:tcPr>
            <w:tcW w:w="6925" w:type="dxa"/>
          </w:tcPr>
          <w:p w:rsidR="0076501B" w:rsidRDefault="000D4593" w:rsidP="004E6361">
            <w:r>
              <w:t>I</w:t>
            </w:r>
            <w:r w:rsidR="0017695F">
              <w:t>-</w:t>
            </w:r>
            <w:proofErr w:type="spellStart"/>
            <w:r w:rsidR="0017695F">
              <w:t>i</w:t>
            </w:r>
            <w:proofErr w:type="spellEnd"/>
            <w:r w:rsidR="0017695F">
              <w:t>-i</w:t>
            </w:r>
            <w:r>
              <w:t>t was Tea for Two, Sam. That’s the reason you hadn’t heard that. That was about the time of the big war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2:59</w:t>
            </w:r>
          </w:p>
        </w:tc>
        <w:tc>
          <w:tcPr>
            <w:tcW w:w="1170" w:type="dxa"/>
          </w:tcPr>
          <w:p w:rsidR="0076501B" w:rsidRDefault="000D4593" w:rsidP="004E6361">
            <w:r>
              <w:t>Sam</w:t>
            </w:r>
          </w:p>
        </w:tc>
        <w:tc>
          <w:tcPr>
            <w:tcW w:w="6925" w:type="dxa"/>
          </w:tcPr>
          <w:p w:rsidR="0076501B" w:rsidRDefault="000D4593" w:rsidP="004E6361">
            <w:r>
              <w:t>[whispers] About the time of the big war.</w:t>
            </w:r>
          </w:p>
        </w:tc>
      </w:tr>
      <w:tr w:rsidR="0076501B" w:rsidTr="0084378D">
        <w:tc>
          <w:tcPr>
            <w:tcW w:w="1255" w:type="dxa"/>
          </w:tcPr>
          <w:p w:rsidR="0076501B" w:rsidRDefault="0017695F" w:rsidP="004E6361">
            <w:r>
              <w:t>03:01</w:t>
            </w:r>
          </w:p>
        </w:tc>
        <w:tc>
          <w:tcPr>
            <w:tcW w:w="1170" w:type="dxa"/>
          </w:tcPr>
          <w:p w:rsidR="0076501B" w:rsidRDefault="0076501B" w:rsidP="004E6361"/>
        </w:tc>
        <w:tc>
          <w:tcPr>
            <w:tcW w:w="6925" w:type="dxa"/>
          </w:tcPr>
          <w:p w:rsidR="0076501B" w:rsidRDefault="000D4593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B53AF"/>
    <w:rsid w:val="000D4593"/>
    <w:rsid w:val="0011274E"/>
    <w:rsid w:val="0017695F"/>
    <w:rsid w:val="001B63F5"/>
    <w:rsid w:val="001F4C4C"/>
    <w:rsid w:val="002507CC"/>
    <w:rsid w:val="002E0E8A"/>
    <w:rsid w:val="0036389E"/>
    <w:rsid w:val="00433DF0"/>
    <w:rsid w:val="004E6361"/>
    <w:rsid w:val="005542EA"/>
    <w:rsid w:val="00596AF9"/>
    <w:rsid w:val="0070550F"/>
    <w:rsid w:val="007323BE"/>
    <w:rsid w:val="0076501B"/>
    <w:rsid w:val="00785894"/>
    <w:rsid w:val="00826DEA"/>
    <w:rsid w:val="0084378D"/>
    <w:rsid w:val="0089060E"/>
    <w:rsid w:val="008B3208"/>
    <w:rsid w:val="00AD7090"/>
    <w:rsid w:val="00C73609"/>
    <w:rsid w:val="00C86EFB"/>
    <w:rsid w:val="00D22A06"/>
    <w:rsid w:val="00F15AB9"/>
    <w:rsid w:val="00F62C5F"/>
    <w:rsid w:val="00F758AA"/>
    <w:rsid w:val="00F77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C496C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23:55:00Z</dcterms:created>
  <dcterms:modified xsi:type="dcterms:W3CDTF">2022-09-20T23:55:00Z</dcterms:modified>
</cp:coreProperties>
</file>